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A97110B" w:rsidR="00B1023D" w:rsidRPr="002E1999" w:rsidRDefault="005B76EE" w:rsidP="00197EC1">
            <w:pPr>
              <w:pStyle w:val="CRCoverPage"/>
              <w:spacing w:after="0"/>
              <w:jc w:val="center"/>
              <w:rPr>
                <w:b/>
                <w:noProof/>
                <w:sz w:val="28"/>
                <w:szCs w:val="28"/>
              </w:rPr>
            </w:pPr>
            <w:r>
              <w:rPr>
                <w:rFonts w:eastAsiaTheme="minorEastAsia"/>
                <w:b/>
                <w:sz w:val="28"/>
                <w:lang w:val="en-US" w:eastAsia="zh-CN"/>
              </w:rPr>
              <w:t>-</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宋体"/>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2645044" w:rsidR="00B1023D" w:rsidRDefault="00E71F60" w:rsidP="00197EC1">
            <w:pPr>
              <w:pStyle w:val="CRCoverPage"/>
              <w:spacing w:after="0"/>
              <w:ind w:left="100"/>
              <w:rPr>
                <w:noProof/>
              </w:rPr>
            </w:pPr>
            <w:r w:rsidRPr="00E71F60">
              <w:t>Miscellaneous corrections for MBS 38.323</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BA08253" w:rsidR="00B1023D" w:rsidRDefault="00B52258" w:rsidP="00C871AF">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C871AF">
              <w:rPr>
                <w:rFonts w:eastAsia="宋体"/>
                <w:lang w:eastAsia="zh-CN"/>
              </w:rPr>
              <w:t>1</w:t>
            </w:r>
            <w:r w:rsidR="0038712F">
              <w:rPr>
                <w:rFonts w:eastAsia="宋体"/>
                <w:lang w:eastAsia="zh-CN"/>
              </w:rPr>
              <w:t>4</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D4151E" w:rsidP="0038712F">
            <w:pPr>
              <w:pStyle w:val="CRCoverPage"/>
              <w:spacing w:after="0"/>
              <w:ind w:left="100" w:right="-609"/>
              <w:rPr>
                <w:b/>
                <w:noProof/>
              </w:rPr>
            </w:pPr>
            <w:r>
              <w:fldChar w:fldCharType="begin"/>
            </w:r>
            <w:r>
              <w:instrText xml:space="preserve"> DOCPROPERTY  Cat  \* MERGEFORMAT </w:instrText>
            </w:r>
            <w:r>
              <w:fldChar w:fldCharType="separate"/>
            </w:r>
            <w:r w:rsidR="00B1023D">
              <w:rPr>
                <w:rFonts w:hint="eastAsia"/>
                <w:b/>
                <w:noProof/>
                <w:lang w:eastAsia="zh-CN"/>
              </w:rPr>
              <w:t xml:space="preserve"> </w:t>
            </w:r>
            <w:r w:rsidR="0038712F">
              <w:rPr>
                <w:b/>
                <w:noProof/>
                <w:lang w:eastAsia="zh-CN"/>
              </w:rPr>
              <w:t>F</w:t>
            </w:r>
            <w:r w:rsidR="00B1023D">
              <w:t xml:space="preserve"> </w:t>
            </w:r>
            <w:r>
              <w:fldChar w:fldCharType="end"/>
            </w:r>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2B69A5E" w14:textId="26699E40" w:rsidR="00FA2706" w:rsidRDefault="00C07DB9" w:rsidP="000B008B">
            <w:pPr>
              <w:pStyle w:val="CRCoverPage"/>
              <w:spacing w:after="0"/>
            </w:pPr>
            <w:r>
              <w:t>Cyphering</w:t>
            </w:r>
            <w:r w:rsidR="002F75FA">
              <w:t>/deciphering</w:t>
            </w:r>
            <w:r>
              <w:t xml:space="preserve"> and integrity protection</w:t>
            </w:r>
            <w:r w:rsidR="002F75FA">
              <w:t>/verification</w:t>
            </w:r>
            <w:r w:rsidR="0075716F">
              <w:t xml:space="preserve"> in PDCP</w:t>
            </w:r>
            <w:r>
              <w:t xml:space="preserve"> is not applicable for MRB</w:t>
            </w:r>
            <w:r w:rsidR="006069E6">
              <w:t>s</w:t>
            </w:r>
            <w:r>
              <w:t>.</w:t>
            </w:r>
          </w:p>
          <w:p w14:paraId="3CE8B78B" w14:textId="7A67D7E1" w:rsidR="00C84581" w:rsidRDefault="00221619" w:rsidP="000B008B">
            <w:pPr>
              <w:pStyle w:val="CRCoverPage"/>
              <w:spacing w:after="0"/>
            </w:pPr>
            <w:r>
              <w:t>UDC support for MRB is missing</w:t>
            </w:r>
            <w:r w:rsidR="00C84581">
              <w:t>.</w:t>
            </w:r>
          </w:p>
          <w:p w14:paraId="19E6BECF" w14:textId="77777777" w:rsidR="00B1023D" w:rsidRDefault="003475DC" w:rsidP="00B67D83">
            <w:pPr>
              <w:pStyle w:val="CRCoverPage"/>
              <w:spacing w:after="0"/>
            </w:pPr>
            <w:r w:rsidRPr="00D33F5A">
              <w:t>Window_Size</w:t>
            </w:r>
            <w:r>
              <w:t xml:space="preserve"> is not </w:t>
            </w:r>
            <w:r w:rsidR="00B67D83">
              <w:t>missing</w:t>
            </w:r>
            <w:r>
              <w:t xml:space="preserve"> for the receving PDCP entity of MRB</w:t>
            </w:r>
            <w:r w:rsidR="00E04B00">
              <w:t>.</w:t>
            </w:r>
          </w:p>
          <w:p w14:paraId="5573317F" w14:textId="66A0E533" w:rsidR="00C731CF" w:rsidRPr="00E61E28" w:rsidRDefault="00C731CF" w:rsidP="00B67D83">
            <w:pPr>
              <w:pStyle w:val="CRCoverPage"/>
              <w:spacing w:after="0"/>
            </w:pPr>
            <w:r w:rsidRPr="00E61E28">
              <w:t xml:space="preserve">According to the RAN2 agreement as quoted below, </w:t>
            </w:r>
            <w:r w:rsidR="003D1F38" w:rsidRPr="00E61E28">
              <w:t>the Initial RX_DELIV should be calculated as follows:</w:t>
            </w:r>
          </w:p>
          <w:p w14:paraId="205D9182" w14:textId="2A6DA8F7" w:rsidR="00C731CF" w:rsidRPr="00E61E28" w:rsidRDefault="00C731CF" w:rsidP="00B67D83">
            <w:pPr>
              <w:pStyle w:val="Agreement"/>
              <w:tabs>
                <w:tab w:val="num" w:pos="1619"/>
              </w:tabs>
              <w:rPr>
                <w:b w:val="0"/>
              </w:rPr>
            </w:pPr>
            <w:r w:rsidRPr="00E61E28">
              <w:rPr>
                <w:b w:val="0"/>
              </w:rPr>
              <w:t>Go for Option 2</w:t>
            </w:r>
          </w:p>
          <w:p w14:paraId="7B258DF5" w14:textId="5AAD52E2" w:rsidR="00C731CF" w:rsidRPr="00AE4B44" w:rsidRDefault="003D1F38" w:rsidP="00B67D83">
            <w:pPr>
              <w:pStyle w:val="CRCoverPage"/>
              <w:spacing w:after="0"/>
            </w:pPr>
            <w:r w:rsidRPr="00E61E28">
              <w:t>Initial RX_DELI</w:t>
            </w:r>
            <w:r w:rsidR="00C731CF" w:rsidRPr="00E61E28">
              <w:t>V is configured by RRC: SN(RX_DELIV) = SN_ref and HFN(RX_DELIV) = HFN_initial where HFN_initial and SN_ref are provided by RRC for multicast.</w:t>
            </w: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457AE2" w14:textId="2BAA46B1"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0FD329AA" w14:textId="099FE334" w:rsidR="0090614A" w:rsidRDefault="0090614A" w:rsidP="000B008B">
            <w:pPr>
              <w:pStyle w:val="CRCoverPage"/>
              <w:spacing w:after="0"/>
              <w:rPr>
                <w:rFonts w:cs="Arial"/>
                <w:lang w:eastAsia="zh-CN"/>
              </w:rPr>
            </w:pPr>
            <w:r>
              <w:t>In section 5.14.2</w:t>
            </w:r>
            <w:r w:rsidR="00BA3F42">
              <w:t>,</w:t>
            </w:r>
            <w:r>
              <w:t xml:space="preserve"> 5.14.3</w:t>
            </w:r>
            <w:r w:rsidR="00BA3F42">
              <w:t xml:space="preserve"> and 6.2.3.4</w:t>
            </w:r>
            <w:r>
              <w:t>, MRB is added for UDC.</w:t>
            </w:r>
          </w:p>
          <w:p w14:paraId="22B28CDA" w14:textId="22078D8E"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r w:rsidR="00D936A2">
              <w:t>Window_</w:t>
            </w:r>
            <w:r w:rsidRPr="00D33F5A">
              <w:t>Size</w:t>
            </w:r>
            <w:r>
              <w:rPr>
                <w:rFonts w:cs="Arial"/>
                <w:lang w:eastAsia="zh-CN"/>
              </w:rPr>
              <w:t>.</w:t>
            </w:r>
          </w:p>
          <w:p w14:paraId="16CE4C57" w14:textId="4CDD59AD" w:rsidR="009209F8" w:rsidRDefault="009209F8" w:rsidP="00F3552C">
            <w:pPr>
              <w:pStyle w:val="CRCoverPage"/>
              <w:spacing w:after="0"/>
              <w:rPr>
                <w:rFonts w:cs="Arial"/>
                <w:lang w:eastAsia="zh-CN"/>
              </w:rPr>
            </w:pPr>
            <w:r>
              <w:rPr>
                <w:rFonts w:cs="Arial"/>
                <w:lang w:eastAsia="zh-CN"/>
              </w:rPr>
              <w:t xml:space="preserve">In section 6.3.5 and 7.1, for multicast MRB, </w:t>
            </w:r>
            <w:r w:rsidR="0060773A">
              <w:rPr>
                <w:rFonts w:cs="Arial"/>
                <w:lang w:eastAsia="zh-CN"/>
              </w:rPr>
              <w:t xml:space="preserve">the initial value of SN/HFN of </w:t>
            </w:r>
            <w:r w:rsidR="00800028" w:rsidRPr="00E61E28">
              <w:t>RX_DELIV</w:t>
            </w:r>
            <w:r w:rsidR="00800028">
              <w:t xml:space="preserve"> is set by the RRC configuration, and the initial value of HFN of </w:t>
            </w:r>
            <w:r w:rsidR="004D3E9C" w:rsidRPr="00E61E28">
              <w:t>RX_</w:t>
            </w:r>
            <w:r w:rsidR="004D3E9C">
              <w:t>NEXT</w:t>
            </w:r>
            <w:r w:rsidR="009131A9">
              <w:t xml:space="preserve"> </w:t>
            </w:r>
            <w:r w:rsidR="009131A9">
              <w:t>is set by the RRC configuration</w:t>
            </w:r>
            <w:r w:rsidR="009131A9">
              <w:t>.</w:t>
            </w:r>
            <w:bookmarkStart w:id="0" w:name="_GoBack"/>
            <w:bookmarkEnd w:id="0"/>
          </w:p>
          <w:p w14:paraId="0DFCEEAC" w14:textId="4116CC90" w:rsidR="002C3869" w:rsidRPr="00096CC2" w:rsidRDefault="002C3869" w:rsidP="00F3552C">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5724974" w14:textId="3D3E1C0F" w:rsidR="0077245E" w:rsidRDefault="00CE5EAF" w:rsidP="00197EC1">
            <w:pPr>
              <w:pStyle w:val="CRCoverPage"/>
              <w:spacing w:after="0"/>
            </w:pPr>
            <w:r>
              <w:t>Cyphering/deciphering and integrity protection/verification which is not applicable for MRB is still applied</w:t>
            </w:r>
            <w:r w:rsidR="00D53D4C">
              <w:t xml:space="preserve"> in the </w:t>
            </w:r>
            <w:r w:rsidR="003B1252">
              <w:t xml:space="preserve">PDCP </w:t>
            </w:r>
            <w:r w:rsidR="00D53D4C">
              <w:t>procedure</w:t>
            </w:r>
            <w:r>
              <w:t>.</w:t>
            </w:r>
          </w:p>
          <w:p w14:paraId="12C7466A" w14:textId="207E71F6" w:rsidR="00E759E5" w:rsidRDefault="00E759E5" w:rsidP="00197EC1">
            <w:pPr>
              <w:pStyle w:val="CRCoverPage"/>
              <w:spacing w:after="0"/>
              <w:rPr>
                <w:noProof/>
                <w:lang w:eastAsia="zh-CN"/>
              </w:rPr>
            </w:pPr>
            <w:r>
              <w:t>UDC is not applied for MRB.</w:t>
            </w:r>
          </w:p>
          <w:p w14:paraId="703AD9BB" w14:textId="75AE940A" w:rsidR="00B1023D" w:rsidRDefault="002E08D1" w:rsidP="00197EC1">
            <w:pPr>
              <w:pStyle w:val="CRCoverPage"/>
              <w:spacing w:after="0"/>
              <w:rPr>
                <w:noProof/>
                <w:lang w:eastAsia="zh-CN"/>
              </w:rPr>
            </w:pPr>
            <w:r w:rsidRPr="00D33F5A">
              <w:t>Window_Size</w:t>
            </w:r>
            <w:r>
              <w:t xml:space="preserve"> is not defined for MRB</w:t>
            </w:r>
            <w:r w:rsidR="004273D9">
              <w:t>.</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0B627D9E" w:rsidR="00B1023D" w:rsidRDefault="0022279A" w:rsidP="000D1059">
            <w:pPr>
              <w:pStyle w:val="CRCoverPage"/>
              <w:spacing w:after="0"/>
              <w:ind w:left="100"/>
              <w:rPr>
                <w:noProof/>
              </w:rPr>
            </w:pPr>
            <w:r>
              <w:rPr>
                <w:noProof/>
              </w:rPr>
              <w:t>5.8, 5.9</w:t>
            </w:r>
            <w:r w:rsidR="00E5130F">
              <w:rPr>
                <w:noProof/>
              </w:rPr>
              <w:t xml:space="preserve">, </w:t>
            </w:r>
            <w:r w:rsidR="00B94459">
              <w:rPr>
                <w:noProof/>
              </w:rPr>
              <w:t xml:space="preserve">5.14.2, 5.14.3, 6.2.3.4, </w:t>
            </w:r>
            <w:r w:rsidR="00F82505">
              <w:rPr>
                <w:noProof/>
              </w:rPr>
              <w:t xml:space="preserve">6.3.5, </w:t>
            </w:r>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6EA081A2" w14:textId="77777777" w:rsidR="003E2437" w:rsidRPr="00945466" w:rsidRDefault="003E2437" w:rsidP="003E2437">
      <w:pPr>
        <w:pStyle w:val="Heading2"/>
      </w:pPr>
      <w:bookmarkStart w:id="3" w:name="_Toc12616355"/>
      <w:bookmarkStart w:id="4" w:name="_Toc37126969"/>
      <w:bookmarkStart w:id="5" w:name="_Toc46492082"/>
      <w:bookmarkStart w:id="6" w:name="_Toc46492190"/>
      <w:bookmarkStart w:id="7" w:name="_Toc100874240"/>
      <w:bookmarkStart w:id="8" w:name="_Toc12616322"/>
      <w:bookmarkStart w:id="9" w:name="_Toc37126933"/>
      <w:bookmarkStart w:id="10" w:name="_Toc46492046"/>
      <w:bookmarkStart w:id="11" w:name="_Toc46492154"/>
      <w:bookmarkStart w:id="12" w:name="_Toc83742797"/>
      <w:r w:rsidRPr="00945466">
        <w:t>5.8</w:t>
      </w:r>
      <w:r w:rsidRPr="00945466">
        <w:tab/>
        <w:t>Ciphering and deciphering</w:t>
      </w:r>
      <w:bookmarkEnd w:id="3"/>
      <w:bookmarkEnd w:id="4"/>
      <w:bookmarkEnd w:id="5"/>
      <w:bookmarkEnd w:id="6"/>
      <w:bookmarkEnd w:id="7"/>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r w:rsidRPr="00945466">
        <w:t>K</w:t>
      </w:r>
      <w:r w:rsidRPr="00945466">
        <w:rPr>
          <w:vertAlign w:val="subscript"/>
        </w:rPr>
        <w:t>RRCenc</w:t>
      </w:r>
      <w:r w:rsidRPr="00945466">
        <w:t xml:space="preserve"> and K</w:t>
      </w:r>
      <w:r w:rsidRPr="00945466">
        <w:rPr>
          <w:vertAlign w:val="subscript"/>
        </w:rPr>
        <w:t>UPenc</w:t>
      </w:r>
      <w:r w:rsidRPr="00945466">
        <w:t>, respectively).</w:t>
      </w:r>
    </w:p>
    <w:p w14:paraId="06B57137" w14:textId="77777777" w:rsidR="003E2437" w:rsidRPr="00945466" w:rsidRDefault="003E2437" w:rsidP="003E2437">
      <w:pPr>
        <w:rPr>
          <w:lang w:eastAsia="zh-CN"/>
        </w:rPr>
      </w:pPr>
      <w:r w:rsidRPr="00945466">
        <w:rPr>
          <w:lang w:eastAsia="zh-CN"/>
        </w:rPr>
        <w:t xml:space="preserve">For NR sidelink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For NR sidelink communication, the ciphering function is activated for sidelink SRBs</w:t>
      </w:r>
      <w:r w:rsidRPr="00945466">
        <w:rPr>
          <w:rFonts w:eastAsia="宋体"/>
          <w:lang w:eastAsia="zh-CN"/>
        </w:rPr>
        <w:t xml:space="preserve"> (except for SL-SRB0)</w:t>
      </w:r>
      <w:r w:rsidRPr="00945466">
        <w:rPr>
          <w:lang w:eastAsia="zh-CN"/>
        </w:rPr>
        <w:t xml:space="preserve"> and/or sidelink DRBs for a PC5 unicast ‎link by upper layers</w:t>
      </w:r>
      <w:r w:rsidRPr="00945466">
        <w:rPr>
          <w:rFonts w:eastAsia="宋体"/>
          <w:lang w:eastAsia="zh-CN"/>
        </w:rPr>
        <w:t>, as specified in</w:t>
      </w:r>
      <w:r w:rsidRPr="00945466">
        <w:rPr>
          <w:lang w:eastAsia="zh-CN"/>
        </w:rPr>
        <w:t xml:space="preserve"> TS 38.331 [3]. When security is activated for sidelink SRBs, the ciphering function ‎shall be applied to all PDCP Data PDUs </w:t>
      </w:r>
      <w:r w:rsidRPr="00945466">
        <w:rPr>
          <w:rFonts w:eastAsia="宋体"/>
          <w:lang w:eastAsia="zh-CN"/>
        </w:rPr>
        <w:t>(except for carrying Direct Security Mode Command message as specified in TS 33</w:t>
      </w:r>
      <w:r w:rsidRPr="00945466">
        <w:rPr>
          <w:rFonts w:eastAsia="宋体"/>
        </w:rPr>
        <w:t>.</w:t>
      </w:r>
      <w:r w:rsidRPr="00945466">
        <w:rPr>
          <w:rFonts w:eastAsia="宋体"/>
          <w:lang w:eastAsia="zh-CN"/>
        </w:rPr>
        <w:t>536</w:t>
      </w:r>
      <w:r w:rsidRPr="00945466">
        <w:rPr>
          <w:rFonts w:eastAsia="宋体"/>
        </w:rPr>
        <w:t xml:space="preserve"> [14]</w:t>
      </w:r>
      <w:r w:rsidRPr="00945466">
        <w:rPr>
          <w:rFonts w:eastAsia="宋体"/>
          <w:lang w:eastAsia="zh-CN"/>
        </w:rPr>
        <w:t xml:space="preserve">) </w:t>
      </w:r>
      <w:r w:rsidRPr="00945466">
        <w:rPr>
          <w:lang w:eastAsia="zh-CN"/>
        </w:rPr>
        <w:t>for the sidelink SRBs which belong to ‎the PC5 unicast link.‎ When security is activated for sidelink DRBs, the ciphering function ‎shall be applied to all PDCP Data PDUs for the sidelink DRBs which belong to ‎the PC5 unicast link.‎</w:t>
      </w:r>
    </w:p>
    <w:p w14:paraId="143D6D5F" w14:textId="77777777" w:rsidR="003E2437" w:rsidRPr="00945466" w:rsidRDefault="003E2437" w:rsidP="003E2437">
      <w:r w:rsidRPr="00945466">
        <w:rPr>
          <w:lang w:eastAsia="zh-CN"/>
        </w:rPr>
        <w:t>For NR sidelink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48BC7197" w:rsidR="003E2437" w:rsidRPr="00945466" w:rsidRDefault="003E2437" w:rsidP="003E2437">
      <w:r w:rsidRPr="00945466">
        <w:t xml:space="preserve">The ciphering and deciphering are not applied to </w:t>
      </w:r>
      <w:ins w:id="13" w:author="Xiaomi (Yumin)" w:date="2022-05-14T11:48:00Z">
        <w:r w:rsidR="002A6FC8">
          <w:t xml:space="preserve">MRB and </w:t>
        </w:r>
      </w:ins>
      <w:r w:rsidRPr="00945466">
        <w:t>sidelink SRB4.</w:t>
      </w:r>
    </w:p>
    <w:p w14:paraId="03D8A735" w14:textId="77777777" w:rsidR="003E2437" w:rsidRPr="00945466" w:rsidRDefault="003E2437" w:rsidP="003E2437">
      <w:pPr>
        <w:pStyle w:val="Heading2"/>
      </w:pPr>
      <w:bookmarkStart w:id="14" w:name="_Toc12616356"/>
      <w:bookmarkStart w:id="15" w:name="_Toc37126970"/>
      <w:bookmarkStart w:id="16" w:name="_Toc46492083"/>
      <w:bookmarkStart w:id="17" w:name="_Toc46492191"/>
      <w:bookmarkStart w:id="18" w:name="_Toc100874241"/>
      <w:r w:rsidRPr="00945466">
        <w:t>5.9</w:t>
      </w:r>
      <w:r w:rsidRPr="00945466">
        <w:rPr>
          <w:sz w:val="24"/>
          <w:lang w:eastAsia="en-GB"/>
        </w:rPr>
        <w:tab/>
      </w:r>
      <w:r w:rsidRPr="00945466">
        <w:t>Integrity protection and verification</w:t>
      </w:r>
      <w:bookmarkEnd w:id="14"/>
      <w:bookmarkEnd w:id="15"/>
      <w:bookmarkEnd w:id="16"/>
      <w:bookmarkEnd w:id="17"/>
      <w:bookmarkEnd w:id="18"/>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sidelink SRB1, SRB2 and SRB3</w:t>
      </w:r>
      <w:r w:rsidRPr="00945466">
        <w:t>. The integrity protection is applied to PDCP Data PDUs of DRBs</w:t>
      </w:r>
      <w:r w:rsidRPr="00945466">
        <w:rPr>
          <w:lang w:eastAsia="zh-CN"/>
        </w:rPr>
        <w:t xml:space="preserve"> (including sidelink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宋体"/>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lastRenderedPageBreak/>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宋体"/>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宋体"/>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宋体"/>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r w:rsidRPr="00945466">
        <w:t>K</w:t>
      </w:r>
      <w:r w:rsidRPr="00945466">
        <w:rPr>
          <w:vertAlign w:val="subscript"/>
        </w:rPr>
        <w:t>RRCint</w:t>
      </w:r>
      <w:r w:rsidRPr="00945466">
        <w:t xml:space="preserve"> and K</w:t>
      </w:r>
      <w:r w:rsidRPr="00945466">
        <w:rPr>
          <w:vertAlign w:val="subscript"/>
        </w:rPr>
        <w:t>UPint</w:t>
      </w:r>
      <w:r w:rsidRPr="00945466">
        <w:t>, respectively).</w:t>
      </w:r>
    </w:p>
    <w:p w14:paraId="79D6F850" w14:textId="77777777" w:rsidR="003E2437" w:rsidRPr="00945466" w:rsidRDefault="003E2437" w:rsidP="003E2437">
      <w:pPr>
        <w:rPr>
          <w:lang w:eastAsia="zh-CN"/>
        </w:rPr>
      </w:pPr>
      <w:r w:rsidRPr="00945466">
        <w:rPr>
          <w:lang w:eastAsia="zh-CN"/>
        </w:rPr>
        <w:t>For NR sidelink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For NR sidelink communication, the integrity protection function is activated for sidelink SRBs and/or sidelink DRBs for a PC5 unicast link ‎by upper layers</w:t>
      </w:r>
      <w:r w:rsidRPr="00945466">
        <w:rPr>
          <w:rFonts w:eastAsia="宋体"/>
          <w:lang w:eastAsia="zh-CN"/>
        </w:rPr>
        <w:t>, as specified in</w:t>
      </w:r>
      <w:r w:rsidRPr="00945466">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DE4B71C" w14:textId="77777777" w:rsidR="003E2437" w:rsidRPr="00945466" w:rsidRDefault="003E2437" w:rsidP="003E2437">
      <w:r w:rsidRPr="00945466">
        <w:rPr>
          <w:lang w:eastAsia="zh-CN"/>
        </w:rPr>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650FB71E" w:rsidR="003E2437" w:rsidRPr="00945466" w:rsidRDefault="003E2437" w:rsidP="003E2437">
      <w:pPr>
        <w:rPr>
          <w:lang w:eastAsia="ko-KR"/>
        </w:rPr>
      </w:pPr>
      <w:r w:rsidRPr="00945466">
        <w:rPr>
          <w:lang w:eastAsia="ko-KR"/>
        </w:rPr>
        <w:t xml:space="preserve">The integrity protection and verification are not applied to </w:t>
      </w:r>
      <w:ins w:id="19" w:author="Xiaomi (Yumin)" w:date="2022-05-14T11:48:00Z">
        <w:r w:rsidR="003613CE">
          <w:t xml:space="preserve">MRB and </w:t>
        </w:r>
      </w:ins>
      <w:r w:rsidRPr="00945466">
        <w:rPr>
          <w:lang w:eastAsia="ko-KR"/>
        </w:rPr>
        <w:t>sidelink SRB4.</w:t>
      </w:r>
    </w:p>
    <w:p w14:paraId="1E5CCABB" w14:textId="0ECED26F" w:rsidR="00B55A84" w:rsidRPr="00AD725A" w:rsidRDefault="00B55A84" w:rsidP="007A60E7">
      <w:pPr>
        <w:pStyle w:val="EX"/>
        <w:spacing w:after="0"/>
        <w:ind w:left="0" w:firstLine="0"/>
        <w:rPr>
          <w:rFonts w:eastAsia="宋体"/>
        </w:rPr>
      </w:pP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E613FF1" w14:textId="77777777" w:rsidR="00B17202" w:rsidRPr="00945466" w:rsidRDefault="00B17202" w:rsidP="00B17202">
      <w:pPr>
        <w:pStyle w:val="Heading3"/>
      </w:pPr>
      <w:bookmarkStart w:id="20" w:name="_Toc5723561"/>
      <w:bookmarkStart w:id="21" w:name="_Toc100874259"/>
      <w:r w:rsidRPr="00945466">
        <w:t>5.14.2</w:t>
      </w:r>
      <w:r w:rsidRPr="00945466">
        <w:tab/>
        <w:t>Configuration of UDC</w:t>
      </w:r>
      <w:bookmarkEnd w:id="20"/>
      <w:bookmarkEnd w:id="21"/>
    </w:p>
    <w:p w14:paraId="23DEFEBB" w14:textId="35483F9C" w:rsidR="00B17202" w:rsidRPr="00945466" w:rsidRDefault="00B17202" w:rsidP="00B17202">
      <w:pPr>
        <w:rPr>
          <w:lang w:eastAsia="zh-CN"/>
        </w:rPr>
      </w:pPr>
      <w:r w:rsidRPr="00945466">
        <w:rPr>
          <w:lang w:eastAsia="zh-CN"/>
        </w:rPr>
        <w:t>The PDCP entities associated with DRBs</w:t>
      </w:r>
      <w:ins w:id="22" w:author="Xiaomi (Yumin)" w:date="2022-04-24T14:24:00Z">
        <w:r w:rsidR="006E6CAB">
          <w:rPr>
            <w:lang w:eastAsia="zh-CN"/>
          </w:rPr>
          <w:t>/MRBs</w:t>
        </w:r>
      </w:ins>
      <w:r w:rsidRPr="00945466">
        <w:rPr>
          <w:lang w:eastAsia="zh-CN"/>
        </w:rPr>
        <w:t xml:space="preserve"> can be configured by upper layers, see TS 38.331 [3], to use UDC. If UDC is configured, the UE shall apply UDC compression function (details see clause X.1) to process the received PDCP SDU from upper layers corresponding to the configured DRB</w:t>
      </w:r>
      <w:ins w:id="23" w:author="Xiaomi (Yumin)" w:date="2022-04-24T14:25:00Z">
        <w:r w:rsidR="005221A2">
          <w:rPr>
            <w:lang w:eastAsia="zh-CN"/>
          </w:rPr>
          <w:t>/MRB</w:t>
        </w:r>
      </w:ins>
      <w:r w:rsidRPr="00945466">
        <w:rPr>
          <w:lang w:eastAsia="zh-CN"/>
        </w:rPr>
        <w:t xml:space="preserve">. The size of compression buffer is configured by upper layer via </w:t>
      </w:r>
      <w:r w:rsidRPr="00945466">
        <w:rPr>
          <w:i/>
          <w:lang w:eastAsia="zh-CN"/>
        </w:rPr>
        <w:t>bufferSize</w:t>
      </w:r>
      <w:r w:rsidRPr="00945466">
        <w:rPr>
          <w:lang w:eastAsia="zh-CN"/>
        </w:rPr>
        <w:t xml:space="preserve">. If pre-defined dictionary is configured by upper layers, the UE shall </w:t>
      </w:r>
      <w:r w:rsidRPr="00945466">
        <w:t xml:space="preserve">first set the compression buffer to all zeros and then </w:t>
      </w:r>
      <w:r w:rsidRPr="00945466">
        <w:rPr>
          <w:lang w:eastAsia="zh-CN"/>
        </w:rPr>
        <w:t>prefill the configured pre-defined dictionary in the compression buffer upon configuration of UDC. If pre-defined dictionary is not configured by upper layers, UE shall set the compression buffer to all zeros.</w:t>
      </w:r>
    </w:p>
    <w:p w14:paraId="3CDF2147" w14:textId="77777777" w:rsidR="00B17202" w:rsidRPr="00945466" w:rsidRDefault="00B17202" w:rsidP="00B17202">
      <w:pPr>
        <w:pStyle w:val="Heading3"/>
      </w:pPr>
      <w:bookmarkStart w:id="24" w:name="_Toc5723562"/>
      <w:bookmarkStart w:id="25" w:name="_Toc100874260"/>
      <w:r w:rsidRPr="00945466">
        <w:lastRenderedPageBreak/>
        <w:t>5.14.3</w:t>
      </w:r>
      <w:r w:rsidRPr="00945466">
        <w:tab/>
        <w:t>UDC header</w:t>
      </w:r>
      <w:bookmarkEnd w:id="24"/>
      <w:bookmarkEnd w:id="25"/>
    </w:p>
    <w:p w14:paraId="570C765C" w14:textId="489C8B65" w:rsidR="00B17202" w:rsidRPr="00945466" w:rsidRDefault="00B17202" w:rsidP="00B17202">
      <w:pPr>
        <w:rPr>
          <w:lang w:eastAsia="zh-CN"/>
        </w:rPr>
      </w:pPr>
      <w:r w:rsidRPr="00945466">
        <w:rPr>
          <w:lang w:eastAsia="zh-CN"/>
        </w:rPr>
        <w:t>UDC header (1 byte) is added in UDC compression function followed by UDC data block. The UDC header contains the information about whether the current PDCP SDU is compressed by UDC protocol or not. Only the compressed packets are stored in the buffer. The UDC header also contains a reset bit to inform the decompressor that the compression buffer has been reset. The validation bits (checksum) of the compression buffer are also contained in UDC header. Checksum mechanism could be used to resolve miss-match (if any) between the compression and de-compression buffers.</w:t>
      </w:r>
      <w:r w:rsidRPr="00D33F5A">
        <w:rPr>
          <w:rFonts w:eastAsiaTheme="minorEastAsia"/>
          <w:lang w:eastAsia="zh-CN"/>
        </w:rPr>
        <w:t xml:space="preserve"> </w:t>
      </w:r>
      <w:r w:rsidRPr="00945466">
        <w:t xml:space="preserve">If both </w:t>
      </w:r>
      <w:r w:rsidRPr="00D33F5A">
        <w:rPr>
          <w:lang w:eastAsia="zh-CN"/>
        </w:rPr>
        <w:t>SDAP</w:t>
      </w:r>
      <w:r w:rsidRPr="00945466">
        <w:t xml:space="preserve"> and </w:t>
      </w:r>
      <w:r w:rsidRPr="00D33F5A">
        <w:rPr>
          <w:lang w:eastAsia="zh-CN"/>
        </w:rPr>
        <w:t>UD</w:t>
      </w:r>
      <w:r w:rsidRPr="00945466">
        <w:t>C are configured for a DRB</w:t>
      </w:r>
      <w:ins w:id="26" w:author="Xiaomi (Yumin)" w:date="2022-04-24T14:26:00Z">
        <w:r w:rsidR="00EE2529">
          <w:t>/MRB</w:t>
        </w:r>
      </w:ins>
      <w:r w:rsidRPr="00945466">
        <w:t>, the</w:t>
      </w:r>
      <w:r w:rsidRPr="00D33F5A">
        <w:rPr>
          <w:lang w:eastAsia="zh-CN"/>
        </w:rPr>
        <w:t xml:space="preserve"> UDC</w:t>
      </w:r>
      <w:r w:rsidRPr="00945466">
        <w:t xml:space="preserve"> header shall be located after the </w:t>
      </w:r>
      <w:r w:rsidRPr="00D33F5A">
        <w:rPr>
          <w:lang w:eastAsia="zh-CN"/>
        </w:rPr>
        <w:t>SDAP</w:t>
      </w:r>
      <w:r w:rsidRPr="00945466">
        <w:t xml:space="preserve"> header</w:t>
      </w:r>
      <w:r w:rsidRPr="00D33F5A">
        <w:rPr>
          <w:lang w:eastAsia="zh-CN"/>
        </w:rPr>
        <w:t>. Figure 5.14.3-1 shows the location of the UDC header in a PDCP data PDU.</w:t>
      </w:r>
    </w:p>
    <w:p w14:paraId="142591E6" w14:textId="77777777" w:rsidR="00B17202" w:rsidRPr="00945466" w:rsidRDefault="00B17202" w:rsidP="00B17202">
      <w:pPr>
        <w:pStyle w:val="TH"/>
      </w:pPr>
      <w:r w:rsidRPr="00945466">
        <w:object w:dxaOrig="6293" w:dyaOrig="3420" w14:anchorId="5E1533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75pt;height:150.1pt" o:ole="">
            <v:imagedata r:id="rId17" o:title=""/>
          </v:shape>
          <o:OLEObject Type="Embed" ProgID="Visio.Drawing.11" ShapeID="_x0000_i1025" DrawAspect="Content" ObjectID="_1714041606" r:id="rId18"/>
        </w:object>
      </w:r>
      <w:bookmarkStart w:id="27" w:name="_Toc5723563"/>
    </w:p>
    <w:p w14:paraId="005ADC4E" w14:textId="77777777" w:rsidR="00B17202" w:rsidRPr="00945466" w:rsidRDefault="00B17202" w:rsidP="00B17202">
      <w:pPr>
        <w:pStyle w:val="TF"/>
      </w:pPr>
      <w:r w:rsidRPr="00945466">
        <w:t>Figure 5.14.</w:t>
      </w:r>
      <w:r w:rsidRPr="00D33F5A">
        <w:rPr>
          <w:lang w:eastAsia="zh-CN"/>
        </w:rPr>
        <w:t>3</w:t>
      </w:r>
      <w:r w:rsidRPr="00945466">
        <w:t xml:space="preserve">-1: Location of </w:t>
      </w:r>
      <w:r w:rsidRPr="00D33F5A">
        <w:rPr>
          <w:lang w:eastAsia="zh-CN"/>
        </w:rPr>
        <w:t xml:space="preserve">UDC </w:t>
      </w:r>
      <w:r w:rsidRPr="00945466">
        <w:t>header in a PDCP Data PDU</w:t>
      </w:r>
    </w:p>
    <w:bookmarkEnd w:id="27"/>
    <w:p w14:paraId="43078502" w14:textId="77777777" w:rsidR="00B1075F" w:rsidRPr="00AD725A" w:rsidRDefault="00B1075F" w:rsidP="00B1075F">
      <w:pPr>
        <w:pStyle w:val="EX"/>
        <w:spacing w:after="0"/>
        <w:ind w:left="1701" w:hanging="1417"/>
        <w:rPr>
          <w:rFonts w:eastAsia="宋体"/>
        </w:rPr>
      </w:pPr>
    </w:p>
    <w:p w14:paraId="12867698" w14:textId="77777777" w:rsidR="00B1075F" w:rsidRDefault="00B1075F" w:rsidP="00B1075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C831D94" w14:textId="77777777" w:rsidR="00025D89" w:rsidRPr="00D33F5A" w:rsidRDefault="00025D89" w:rsidP="00025D89">
      <w:pPr>
        <w:pStyle w:val="Heading4"/>
        <w:rPr>
          <w:snapToGrid w:val="0"/>
        </w:rPr>
      </w:pPr>
      <w:bookmarkStart w:id="28" w:name="_Toc100874284"/>
      <w:r w:rsidRPr="00D33F5A">
        <w:rPr>
          <w:snapToGrid w:val="0"/>
        </w:rPr>
        <w:t>6.2.3.4</w:t>
      </w:r>
      <w:r w:rsidRPr="00D33F5A">
        <w:rPr>
          <w:snapToGrid w:val="0"/>
        </w:rPr>
        <w:tab/>
        <w:t>PDCP Control PDU for UDC feedback packet</w:t>
      </w:r>
      <w:bookmarkEnd w:id="28"/>
    </w:p>
    <w:p w14:paraId="2D128E95" w14:textId="09841CFE" w:rsidR="00025D89" w:rsidRPr="00D33F5A" w:rsidRDefault="00025D89" w:rsidP="00025D89">
      <w:r w:rsidRPr="00D33F5A">
        <w:t>Figure 6.2.3.4</w:t>
      </w:r>
      <w:r w:rsidRPr="00D33F5A">
        <w:rPr>
          <w:lang w:eastAsia="zh-CN"/>
        </w:rPr>
        <w:t>-</w:t>
      </w:r>
      <w:r w:rsidRPr="00945466">
        <w:t xml:space="preserve">1 shows the format of the PDCP Control PDU </w:t>
      </w:r>
      <w:r w:rsidRPr="00D33F5A">
        <w:rPr>
          <w:lang w:eastAsia="zh-CN"/>
        </w:rPr>
        <w:t xml:space="preserve">carrying one </w:t>
      </w:r>
      <w:r w:rsidRPr="00945466">
        <w:t>UDC</w:t>
      </w:r>
      <w:r w:rsidRPr="00D33F5A">
        <w:rPr>
          <w:lang w:eastAsia="zh-CN"/>
        </w:rPr>
        <w:t xml:space="preserve"> feedback</w:t>
      </w:r>
      <w:r w:rsidRPr="00D33F5A">
        <w:t>.</w:t>
      </w:r>
      <w:r w:rsidRPr="00D33F5A">
        <w:rPr>
          <w:lang w:eastAsia="ko-KR"/>
        </w:rPr>
        <w:t xml:space="preserve"> This format is applicable for </w:t>
      </w:r>
      <w:r w:rsidRPr="00D33F5A">
        <w:rPr>
          <w:lang w:eastAsia="zh-CN"/>
        </w:rPr>
        <w:t xml:space="preserve">AM </w:t>
      </w:r>
      <w:r w:rsidRPr="00945466">
        <w:rPr>
          <w:lang w:eastAsia="ko-KR"/>
        </w:rPr>
        <w:t>DRBs</w:t>
      </w:r>
      <w:ins w:id="29" w:author="Xiaomi (Yumin)" w:date="2022-04-24T14:29:00Z">
        <w:r w:rsidR="00D55ED0">
          <w:rPr>
            <w:lang w:eastAsia="ko-KR"/>
          </w:rPr>
          <w:t>/MRBs</w:t>
        </w:r>
      </w:ins>
      <w:r w:rsidRPr="00945466">
        <w:rPr>
          <w:lang w:eastAsia="ko-KR"/>
        </w:rPr>
        <w:t>.</w:t>
      </w:r>
    </w:p>
    <w:p w14:paraId="3BF4BF79" w14:textId="77777777" w:rsidR="00025D89" w:rsidRPr="00945466" w:rsidRDefault="00025D89" w:rsidP="00025D89">
      <w:pPr>
        <w:pStyle w:val="TH"/>
        <w:rPr>
          <w:lang w:eastAsia="x-none"/>
        </w:rPr>
      </w:pPr>
      <w:r w:rsidRPr="00945466">
        <w:object w:dxaOrig="4591" w:dyaOrig="1025" w14:anchorId="5235296D">
          <v:shape id="_x0000_i1026" type="#_x0000_t75" style="width:230.25pt;height:51.6pt" o:ole="">
            <v:imagedata r:id="rId19" o:title=""/>
          </v:shape>
          <o:OLEObject Type="Embed" ProgID="Visio.Drawing.11" ShapeID="_x0000_i1026" DrawAspect="Content" ObjectID="_1714041607" r:id="rId20"/>
        </w:object>
      </w:r>
    </w:p>
    <w:p w14:paraId="37625A87" w14:textId="77777777" w:rsidR="00025D89" w:rsidRPr="00D33F5A" w:rsidRDefault="00025D89" w:rsidP="00025D89">
      <w:pPr>
        <w:pStyle w:val="TF"/>
        <w:rPr>
          <w:lang w:eastAsia="zh-CN"/>
        </w:rPr>
      </w:pPr>
      <w:r w:rsidRPr="00945466">
        <w:t>Figure 6.2.3.4</w:t>
      </w:r>
      <w:r w:rsidRPr="00D33F5A">
        <w:rPr>
          <w:lang w:eastAsia="zh-CN"/>
        </w:rPr>
        <w:t>-</w:t>
      </w:r>
      <w:r w:rsidRPr="00945466">
        <w:t xml:space="preserve">1: PDCP </w:t>
      </w:r>
      <w:r w:rsidRPr="00D33F5A">
        <w:rPr>
          <w:lang w:eastAsia="ko-KR"/>
        </w:rPr>
        <w:t>Control</w:t>
      </w:r>
      <w:r w:rsidRPr="00D33F5A">
        <w:t xml:space="preserve"> PDU format for UDC </w:t>
      </w:r>
      <w:r w:rsidRPr="00D33F5A">
        <w:rPr>
          <w:lang w:eastAsia="zh-CN"/>
        </w:rPr>
        <w:t>feedback</w:t>
      </w:r>
    </w:p>
    <w:p w14:paraId="30BB06A2" w14:textId="77777777" w:rsidR="00F4652C" w:rsidRPr="00AD725A" w:rsidRDefault="00F4652C" w:rsidP="00F4652C">
      <w:pPr>
        <w:pStyle w:val="EX"/>
        <w:spacing w:after="0"/>
        <w:ind w:left="1701" w:hanging="1417"/>
        <w:rPr>
          <w:rFonts w:eastAsia="宋体"/>
        </w:rPr>
      </w:pPr>
    </w:p>
    <w:p w14:paraId="11FA5031" w14:textId="77777777" w:rsidR="00F4652C" w:rsidRDefault="00F4652C" w:rsidP="00F4652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0F014442" w14:textId="77777777" w:rsidR="00A959FC" w:rsidRPr="00D33F5A" w:rsidRDefault="00A959FC" w:rsidP="00A959FC">
      <w:pPr>
        <w:pStyle w:val="Heading3"/>
      </w:pPr>
      <w:bookmarkStart w:id="30" w:name="_Toc12616379"/>
      <w:bookmarkStart w:id="31" w:name="_Toc37127006"/>
      <w:bookmarkStart w:id="32" w:name="_Toc46492122"/>
      <w:bookmarkStart w:id="33" w:name="_Toc46492230"/>
      <w:bookmarkStart w:id="34" w:name="_Toc100874290"/>
      <w:r w:rsidRPr="00D33F5A">
        <w:t>6.3.</w:t>
      </w:r>
      <w:r w:rsidRPr="00D33F5A">
        <w:rPr>
          <w:lang w:eastAsia="ko-KR"/>
        </w:rPr>
        <w:t>5</w:t>
      </w:r>
      <w:r w:rsidRPr="00D33F5A">
        <w:tab/>
        <w:t>COUNT</w:t>
      </w:r>
      <w:bookmarkEnd w:id="30"/>
      <w:bookmarkEnd w:id="31"/>
      <w:bookmarkEnd w:id="32"/>
      <w:bookmarkEnd w:id="33"/>
      <w:bookmarkEnd w:id="34"/>
    </w:p>
    <w:p w14:paraId="3EA45797" w14:textId="77777777" w:rsidR="00A959FC" w:rsidRPr="00D33F5A" w:rsidRDefault="00A959FC" w:rsidP="00A959FC">
      <w:r w:rsidRPr="00D33F5A">
        <w:t>Length: 32 bits</w:t>
      </w:r>
    </w:p>
    <w:p w14:paraId="41C11DDD" w14:textId="086EAE54" w:rsidR="00A959FC" w:rsidRPr="00D33F5A" w:rsidDel="00004131" w:rsidRDefault="00A959FC" w:rsidP="00004131">
      <w:pPr>
        <w:rPr>
          <w:del w:id="35" w:author="Xiaomi (Yumin)" w:date="2022-05-14T13:44:00Z"/>
        </w:rPr>
      </w:pPr>
      <w:r w:rsidRPr="00D33F5A">
        <w:t xml:space="preserve">The COUNT value is composed of a HFN and the PDCP SN. The size of the HFN part in bits is equal to 32 minus the length of the PDCP SN. </w:t>
      </w:r>
      <w:del w:id="36" w:author="Xiaomi (Yumin)" w:date="2022-05-14T13:44:00Z">
        <w:r w:rsidRPr="00D33F5A" w:rsidDel="00004131">
          <w:delText>For MRBs, HFN with a reference SN can be provided by upper layers. If provided, the initial value of HFN is set according to the HFN and the reference SN. Otherwise, the initial value of HFN is set by UE implementation.</w:delText>
        </w:r>
      </w:del>
    </w:p>
    <w:p w14:paraId="28A3713E" w14:textId="1356C7C6" w:rsidR="00A959FC" w:rsidRPr="00D33F5A" w:rsidRDefault="00A959FC" w:rsidP="00004131">
      <w:del w:id="37" w:author="Xiaomi (Yumin)" w:date="2022-05-14T13:44:00Z">
        <w:r w:rsidRPr="00D33F5A" w:rsidDel="00004131">
          <w:rPr>
            <w:lang w:eastAsia="ko-KR"/>
          </w:rPr>
          <w:delText>NOTE:</w:delText>
        </w:r>
        <w:r w:rsidRPr="00D33F5A" w:rsidDel="00004131">
          <w:rPr>
            <w:lang w:eastAsia="ko-KR"/>
          </w:rPr>
          <w:tab/>
          <w:delText>For MRBs, the provisioning of HFN from the upper layer may cause HFN</w:delText>
        </w:r>
        <w:r w:rsidRPr="00D33F5A" w:rsidDel="00004131">
          <w:delText xml:space="preserve"> desynchronization. I</w:delText>
        </w:r>
        <w:r w:rsidRPr="00D33F5A" w:rsidDel="00004131">
          <w:rPr>
            <w:noProof/>
          </w:rPr>
          <w:delText>t</w:delText>
        </w:r>
        <w:r w:rsidRPr="00D33F5A" w:rsidDel="00004131">
          <w:rPr>
            <w:noProof/>
            <w:lang w:eastAsia="zh-CN"/>
          </w:rPr>
          <w:delText xml:space="preserve"> is</w:delText>
        </w:r>
        <w:r w:rsidRPr="00D33F5A" w:rsidDel="00004131">
          <w:rPr>
            <w:noProof/>
          </w:rPr>
          <w:delText xml:space="preserve"> up to UE </w:delText>
        </w:r>
        <w:r w:rsidRPr="00D33F5A" w:rsidDel="00004131">
          <w:rPr>
            <w:lang w:eastAsia="zh-CN"/>
          </w:rPr>
          <w:delText>implementation</w:delText>
        </w:r>
        <w:r w:rsidRPr="00D33F5A" w:rsidDel="00004131">
          <w:delText xml:space="preserve"> to prevent HFN desynchronization by using the reference PDCP SN associated to the HFN</w:delText>
        </w:r>
        <w:r w:rsidRPr="00D33F5A" w:rsidDel="00004131">
          <w:rPr>
            <w:lang w:eastAsia="zh-CN"/>
          </w:rPr>
          <w:delText>.</w:delText>
        </w:r>
      </w:del>
    </w:p>
    <w:p w14:paraId="213C15B7" w14:textId="77777777" w:rsidR="00A959FC" w:rsidRPr="00945466" w:rsidRDefault="00A959FC" w:rsidP="00A959FC">
      <w:pPr>
        <w:pStyle w:val="TH"/>
      </w:pPr>
      <w:r w:rsidRPr="00945466">
        <w:object w:dxaOrig="4823" w:dyaOrig="1238" w14:anchorId="742D757D">
          <v:shape id="_x0000_i1027" type="#_x0000_t75" style="width:199pt;height:50.25pt" o:ole="">
            <v:imagedata r:id="rId21" o:title=""/>
          </v:shape>
          <o:OLEObject Type="Embed" ProgID="Visio.Drawing.11" ShapeID="_x0000_i1027" DrawAspect="Content" ObjectID="_1714041608" r:id="rId22"/>
        </w:object>
      </w:r>
    </w:p>
    <w:p w14:paraId="1919DE2E" w14:textId="77777777" w:rsidR="00A959FC" w:rsidRPr="00945466" w:rsidRDefault="00A959FC" w:rsidP="00A959FC">
      <w:pPr>
        <w:pStyle w:val="TF"/>
      </w:pPr>
      <w:r w:rsidRPr="00945466">
        <w:t>Figure 6.3.5-1: Format of COUNT</w:t>
      </w:r>
    </w:p>
    <w:p w14:paraId="106D563E" w14:textId="77777777" w:rsidR="00A959FC" w:rsidRPr="00D33F5A" w:rsidRDefault="00A959FC" w:rsidP="00A959FC">
      <w:pPr>
        <w:pStyle w:val="NO"/>
      </w:pPr>
      <w:r w:rsidRPr="00945466">
        <w:t>NOTE:</w:t>
      </w:r>
      <w:r w:rsidRPr="00945466">
        <w:tab/>
        <w:t>COUNT does not wrap around.</w:t>
      </w:r>
    </w:p>
    <w:p w14:paraId="4B01289B" w14:textId="77777777" w:rsidR="00B2123F" w:rsidRPr="00AD725A" w:rsidRDefault="00B2123F" w:rsidP="00B2123F">
      <w:pPr>
        <w:pStyle w:val="EX"/>
        <w:spacing w:after="0"/>
        <w:ind w:left="1701" w:hanging="1417"/>
        <w:rPr>
          <w:rFonts w:eastAsia="宋体"/>
        </w:rPr>
      </w:pPr>
    </w:p>
    <w:p w14:paraId="067FA584" w14:textId="77777777" w:rsidR="00B2123F" w:rsidRDefault="00B2123F" w:rsidP="00B2123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AD0BCD5" w14:textId="77777777" w:rsidR="00D10175" w:rsidRPr="00D33F5A" w:rsidRDefault="00D10175" w:rsidP="00D10175">
      <w:pPr>
        <w:pStyle w:val="Heading2"/>
      </w:pPr>
      <w:bookmarkStart w:id="38" w:name="_Toc12616387"/>
      <w:bookmarkStart w:id="39" w:name="_Toc37127015"/>
      <w:bookmarkStart w:id="40" w:name="_Toc46492132"/>
      <w:bookmarkStart w:id="41" w:name="_Toc46492240"/>
      <w:bookmarkStart w:id="42" w:name="_Toc100874301"/>
      <w:r w:rsidRPr="00D33F5A">
        <w:t>7.1</w:t>
      </w:r>
      <w:r w:rsidRPr="00D33F5A">
        <w:tab/>
        <w:t>State variables</w:t>
      </w:r>
      <w:bookmarkEnd w:id="38"/>
      <w:bookmarkEnd w:id="39"/>
      <w:bookmarkEnd w:id="40"/>
      <w:bookmarkEnd w:id="41"/>
      <w:bookmarkEnd w:id="42"/>
    </w:p>
    <w:p w14:paraId="64E919FC" w14:textId="77777777" w:rsidR="00D10175" w:rsidRPr="00D33F5A" w:rsidRDefault="00D10175" w:rsidP="00D10175">
      <w:pPr>
        <w:rPr>
          <w:rFonts w:eastAsia="MS Mincho"/>
        </w:rPr>
      </w:pPr>
      <w:bookmarkStart w:id="43" w:name="Signet14"/>
      <w:bookmarkEnd w:id="43"/>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UL</w:t>
      </w:r>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DL</w:t>
      </w:r>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sl-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12271FCF" w:rsidR="00D10175" w:rsidRPr="00D33F5A" w:rsidRDefault="00D10175" w:rsidP="00D10175">
      <w:pPr>
        <w:rPr>
          <w:lang w:eastAsia="zh-CN"/>
        </w:rPr>
      </w:pPr>
      <w:r w:rsidRPr="00D33F5A">
        <w:t>This state variable indicates the COUNT value of the next PDCP SDU expected to be received. The initial value is 0</w:t>
      </w:r>
      <w:r w:rsidRPr="00D33F5A">
        <w:rPr>
          <w:lang w:eastAsia="zh-CN"/>
        </w:rPr>
        <w:t xml:space="preserve">, </w:t>
      </w:r>
      <w:r w:rsidRPr="00D33F5A">
        <w:t xml:space="preserve">except for sidelink broadcast and groupcast, for SRBs configured with state variables continuation, and for 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sl-PDCP-SN-Size</w:t>
      </w:r>
      <w:r w:rsidRPr="00D33F5A">
        <w:rPr>
          <w:vertAlign w:val="superscript"/>
        </w:rPr>
        <w:t>]</w:t>
      </w:r>
      <w:r w:rsidRPr="00D33F5A">
        <w:t>), where x is the SN of the first received PDCP Data PDU. For 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Size</w:t>
      </w:r>
      <w:r w:rsidRPr="00D33F5A">
        <w:rPr>
          <w:vertAlign w:val="superscript"/>
        </w:rPr>
        <w:t>]</w:t>
      </w:r>
      <w:r w:rsidRPr="00D33F5A">
        <w:t xml:space="preserve">), where x is the SN of the first received PDCP Data PDU. </w:t>
      </w:r>
      <w:ins w:id="44" w:author="Xiaomi (Yumin)" w:date="2022-05-14T12:34:00Z">
        <w:r w:rsidR="00056513">
          <w:t xml:space="preserve">For broadcast MRBs, </w:t>
        </w:r>
        <w:r w:rsidR="009F1F5E" w:rsidRPr="00D33F5A">
          <w:t>the initial value</w:t>
        </w:r>
        <w:r w:rsidR="009F1F5E" w:rsidRPr="00D33F5A">
          <w:rPr>
            <w:lang w:eastAsia="zh-CN"/>
          </w:rPr>
          <w:t xml:space="preserve"> of the </w:t>
        </w:r>
        <w:r w:rsidR="009F1F5E">
          <w:rPr>
            <w:lang w:eastAsia="zh-CN"/>
          </w:rPr>
          <w:t>HFN</w:t>
        </w:r>
        <w:r w:rsidR="009F1F5E" w:rsidRPr="00D33F5A">
          <w:rPr>
            <w:lang w:eastAsia="zh-CN"/>
          </w:rPr>
          <w:t xml:space="preserve"> part of </w:t>
        </w:r>
      </w:ins>
      <w:ins w:id="45" w:author="Xiaomi (Yumin)" w:date="2022-05-14T12:37:00Z">
        <w:r w:rsidR="00453512" w:rsidRPr="00D33F5A">
          <w:rPr>
            <w:lang w:eastAsia="zh-CN"/>
          </w:rPr>
          <w:t>RX_NEXT</w:t>
        </w:r>
      </w:ins>
      <w:ins w:id="46" w:author="Xiaomi (Yumin)" w:date="2022-05-14T12:34:00Z">
        <w:r w:rsidR="009F1F5E">
          <w:t xml:space="preserve"> is set by UE implementation. </w:t>
        </w:r>
      </w:ins>
      <w:ins w:id="47" w:author="Xiaomi (Yumin)" w:date="2022-05-14T12:35:00Z">
        <w:r w:rsidR="00C74B46">
          <w:t xml:space="preserve">For multicast MRBs, </w:t>
        </w:r>
        <w:r w:rsidR="00C74B46" w:rsidRPr="00D33F5A">
          <w:t>the initial value</w:t>
        </w:r>
        <w:r w:rsidR="00C74B46" w:rsidRPr="00D33F5A">
          <w:rPr>
            <w:lang w:eastAsia="zh-CN"/>
          </w:rPr>
          <w:t xml:space="preserve"> of the </w:t>
        </w:r>
        <w:r w:rsidR="00C74B46">
          <w:rPr>
            <w:lang w:eastAsia="zh-CN"/>
          </w:rPr>
          <w:t>HFN</w:t>
        </w:r>
        <w:r w:rsidR="00C74B46" w:rsidRPr="00D33F5A">
          <w:rPr>
            <w:lang w:eastAsia="zh-CN"/>
          </w:rPr>
          <w:t xml:space="preserve"> part of </w:t>
        </w:r>
        <w:r w:rsidR="006574F6" w:rsidRPr="00D33F5A">
          <w:rPr>
            <w:lang w:eastAsia="zh-CN"/>
          </w:rPr>
          <w:t>RX_NEXT</w:t>
        </w:r>
        <w:r w:rsidR="00C74B46">
          <w:t xml:space="preserve"> is set to the HFN, as configured by</w:t>
        </w:r>
        <w:r w:rsidR="00C74B46">
          <w:rPr>
            <w:lang w:eastAsia="zh-CN"/>
          </w:rPr>
          <w:t xml:space="preserve"> </w:t>
        </w:r>
        <w:r w:rsidR="00C74B46" w:rsidRPr="008D2BE1">
          <w:rPr>
            <w:i/>
            <w:iCs/>
            <w:lang w:eastAsia="zh-CN"/>
          </w:rPr>
          <w:t>multicastHFN-AndRefSN</w:t>
        </w:r>
        <w:r w:rsidR="00542013">
          <w:rPr>
            <w:iCs/>
            <w:lang w:eastAsia="zh-CN"/>
          </w:rPr>
          <w:t xml:space="preserve">. </w:t>
        </w:r>
      </w:ins>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77777777" w:rsidR="00D10175" w:rsidRPr="00D33F5A" w:rsidRDefault="00D10175" w:rsidP="00D10175">
      <w:pPr>
        <w:pStyle w:val="NO"/>
      </w:pPr>
      <w:r w:rsidRPr="00D33F5A">
        <w:rPr>
          <w:lang w:eastAsia="ko-KR"/>
        </w:rPr>
        <w:t>NOTE:</w:t>
      </w:r>
      <w:r w:rsidRPr="00D33F5A">
        <w:rPr>
          <w:lang w:eastAsia="ko-KR"/>
        </w:rPr>
        <w:tab/>
        <w:t xml:space="preserve">For NR sidelink communication for broadcast and groupcast or sidelink SRB4 for broadcast and groupcast based sidelink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25B200B3" w14:textId="77777777" w:rsidR="00D10175" w:rsidRPr="00D33F5A" w:rsidRDefault="00D10175" w:rsidP="00D10175">
      <w:r w:rsidRPr="00D33F5A">
        <w:t>b)</w:t>
      </w:r>
      <w:r w:rsidRPr="00D33F5A">
        <w:tab/>
        <w:t>RX_DELIV</w:t>
      </w:r>
    </w:p>
    <w:p w14:paraId="38D19A82" w14:textId="26772F1E" w:rsidR="00D10175" w:rsidRPr="00D33F5A" w:rsidRDefault="00D10175" w:rsidP="00D10175">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sidelink broadcast and groupcast, for SRBs configured with state variables continuation, and for 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sl-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48" w:author="Xiaomi (Yumin)" w:date="2022-05-14T12:21:00Z">
        <w:r w:rsidR="00E64127">
          <w:t xml:space="preserve">broadcast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Size</w:t>
      </w:r>
      <w:r w:rsidRPr="00D33F5A">
        <w:rPr>
          <w:vertAlign w:val="superscript"/>
        </w:rPr>
        <w:t>]</w:t>
      </w:r>
      <w:r w:rsidRPr="00D33F5A">
        <w:t>), where x is the SN of the first received PDCP Data PDU</w:t>
      </w:r>
      <w:ins w:id="49" w:author="Xiaomi (Yumin)" w:date="2022-05-14T12:22:00Z">
        <w:r w:rsidR="00BB7CAE">
          <w:t xml:space="preserve">, and </w:t>
        </w:r>
      </w:ins>
      <w:ins w:id="50" w:author="Xiaomi (Yumin)" w:date="2022-05-14T12:23:00Z">
        <w:r w:rsidR="00FD734C" w:rsidRPr="00D33F5A">
          <w:t>the initial value</w:t>
        </w:r>
        <w:r w:rsidR="00FD734C" w:rsidRPr="00D33F5A">
          <w:rPr>
            <w:lang w:eastAsia="zh-CN"/>
          </w:rPr>
          <w:t xml:space="preserve"> of the </w:t>
        </w:r>
        <w:r w:rsidR="00B02DE0">
          <w:rPr>
            <w:lang w:eastAsia="zh-CN"/>
          </w:rPr>
          <w:t>HFN</w:t>
        </w:r>
        <w:r w:rsidR="00FD734C" w:rsidRPr="00D33F5A">
          <w:rPr>
            <w:lang w:eastAsia="zh-CN"/>
          </w:rPr>
          <w:t xml:space="preserve"> part of </w:t>
        </w:r>
        <w:r w:rsidR="00FD734C" w:rsidRPr="00D33F5A">
          <w:t>RX_DELIV</w:t>
        </w:r>
        <w:r w:rsidR="00FD734C">
          <w:t xml:space="preserve"> </w:t>
        </w:r>
      </w:ins>
      <w:ins w:id="51" w:author="Xiaomi (Yumin)" w:date="2022-05-14T12:22:00Z">
        <w:r w:rsidR="00BB7CAE">
          <w:t>is set by UE implementation. For multicast MRBs, the initial value</w:t>
        </w:r>
        <w:r w:rsidR="00BB7CAE">
          <w:rPr>
            <w:lang w:eastAsia="zh-CN"/>
          </w:rPr>
          <w:t xml:space="preserve"> of </w:t>
        </w:r>
      </w:ins>
      <w:ins w:id="52" w:author="Xiaomi (Yumin)" w:date="2022-05-14T12:23:00Z">
        <w:r w:rsidR="006C3A13">
          <w:rPr>
            <w:lang w:eastAsia="zh-CN"/>
          </w:rPr>
          <w:t xml:space="preserve">the SN part of </w:t>
        </w:r>
      </w:ins>
      <w:ins w:id="53" w:author="Xiaomi (Yumin)" w:date="2022-05-14T12:22:00Z">
        <w:r w:rsidR="00BB7CAE">
          <w:t xml:space="preserve">RX_DELIV </w:t>
        </w:r>
        <w:r w:rsidR="00BB7CAE">
          <w:rPr>
            <w:lang w:eastAsia="zh-CN"/>
          </w:rPr>
          <w:t>is set to</w:t>
        </w:r>
      </w:ins>
      <w:ins w:id="54" w:author="Xiaomi (Yumin)" w:date="2022-05-14T12:25:00Z">
        <w:r w:rsidR="004643CE">
          <w:rPr>
            <w:lang w:eastAsia="zh-CN"/>
          </w:rPr>
          <w:t xml:space="preserve"> the </w:t>
        </w:r>
        <w:r w:rsidR="004F3D72">
          <w:rPr>
            <w:lang w:eastAsia="zh-CN"/>
          </w:rPr>
          <w:t>refe</w:t>
        </w:r>
        <w:r w:rsidR="004643CE" w:rsidRPr="00740BCD">
          <w:rPr>
            <w:lang w:eastAsia="zh-CN"/>
          </w:rPr>
          <w:t>rence PDCP SN</w:t>
        </w:r>
      </w:ins>
      <w:ins w:id="55" w:author="Xiaomi (Yumin)" w:date="2022-05-14T12:27:00Z">
        <w:r w:rsidR="000B3F24">
          <w:rPr>
            <w:lang w:eastAsia="zh-CN"/>
          </w:rPr>
          <w:t xml:space="preserve">, and </w:t>
        </w:r>
        <w:r w:rsidR="00EE1535" w:rsidRPr="00D33F5A">
          <w:t>the initial value</w:t>
        </w:r>
        <w:r w:rsidR="00EE1535" w:rsidRPr="00D33F5A">
          <w:rPr>
            <w:lang w:eastAsia="zh-CN"/>
          </w:rPr>
          <w:t xml:space="preserve"> of the </w:t>
        </w:r>
        <w:r w:rsidR="00EE1535">
          <w:rPr>
            <w:lang w:eastAsia="zh-CN"/>
          </w:rPr>
          <w:t>HFN</w:t>
        </w:r>
        <w:r w:rsidR="00EE1535" w:rsidRPr="00D33F5A">
          <w:rPr>
            <w:lang w:eastAsia="zh-CN"/>
          </w:rPr>
          <w:t xml:space="preserve"> part of </w:t>
        </w:r>
        <w:r w:rsidR="00EE1535" w:rsidRPr="00D33F5A">
          <w:t>RX_DELIV</w:t>
        </w:r>
        <w:r w:rsidR="00EE1535">
          <w:t xml:space="preserve"> is set</w:t>
        </w:r>
        <w:r w:rsidR="000D2A61">
          <w:t xml:space="preserve"> to the HFN, as configured by</w:t>
        </w:r>
      </w:ins>
      <w:ins w:id="56" w:author="Xiaomi (Yumin)" w:date="2022-05-14T12:22:00Z">
        <w:r w:rsidR="00BB7CAE">
          <w:rPr>
            <w:lang w:eastAsia="zh-CN"/>
          </w:rPr>
          <w:t xml:space="preserve"> </w:t>
        </w:r>
        <w:r w:rsidR="00BB7CAE">
          <w:rPr>
            <w:i/>
            <w:iCs/>
            <w:lang w:eastAsia="zh-CN"/>
          </w:rPr>
          <w:t>multicastHFN-AndRefSN</w:t>
        </w:r>
      </w:ins>
      <w:r w:rsidRPr="00D33F5A">
        <w:t xml:space="preserve">. For target SRB configured with state variables continuation, the initial value is the value stored in PDCP entity for the corresponding source SRB. </w:t>
      </w:r>
      <w:r w:rsidRPr="00D33F5A">
        <w:lastRenderedPageBreak/>
        <w:t>For source SRB configured with state variables continuation, the initial value is the value stored in PDCP entity for the corresponding target SRB</w:t>
      </w:r>
      <w:r w:rsidRPr="00D33F5A">
        <w:rPr>
          <w:lang w:eastAsia="ko-KR"/>
        </w:rPr>
        <w:t>.</w:t>
      </w:r>
    </w:p>
    <w:p w14:paraId="5C215201" w14:textId="77777777"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宋体"/>
          <w:lang w:eastAsia="zh-CN"/>
        </w:rPr>
      </w:pPr>
    </w:p>
    <w:p w14:paraId="533E2DB7" w14:textId="77777777" w:rsidR="00176736" w:rsidRPr="00D33F5A" w:rsidRDefault="00176736" w:rsidP="00176736">
      <w:pPr>
        <w:pStyle w:val="Heading2"/>
      </w:pPr>
      <w:bookmarkStart w:id="57" w:name="_Toc12616388"/>
      <w:bookmarkStart w:id="58" w:name="_Toc37127016"/>
      <w:bookmarkStart w:id="59" w:name="_Toc46492133"/>
      <w:bookmarkStart w:id="60" w:name="_Toc46492241"/>
      <w:bookmarkStart w:id="61" w:name="_Toc100874302"/>
      <w:bookmarkEnd w:id="1"/>
      <w:bookmarkEnd w:id="2"/>
      <w:bookmarkEnd w:id="8"/>
      <w:bookmarkEnd w:id="9"/>
      <w:bookmarkEnd w:id="10"/>
      <w:bookmarkEnd w:id="11"/>
      <w:bookmarkEnd w:id="12"/>
      <w:r w:rsidRPr="00D33F5A">
        <w:t>7.2</w:t>
      </w:r>
      <w:r w:rsidRPr="00D33F5A">
        <w:tab/>
        <w:t>Constants</w:t>
      </w:r>
      <w:bookmarkEnd w:id="57"/>
      <w:bookmarkEnd w:id="58"/>
      <w:bookmarkEnd w:id="59"/>
      <w:bookmarkEnd w:id="60"/>
      <w:bookmarkEnd w:id="61"/>
    </w:p>
    <w:p w14:paraId="136CA23F" w14:textId="77777777" w:rsidR="00176736" w:rsidRPr="00D33F5A" w:rsidRDefault="00176736" w:rsidP="00176736">
      <w:r w:rsidRPr="00D33F5A">
        <w:t>a) Window_Size</w:t>
      </w:r>
    </w:p>
    <w:p w14:paraId="4998F96B" w14:textId="5570CAE5" w:rsidR="00176736" w:rsidRPr="00D33F5A" w:rsidRDefault="00176736" w:rsidP="00176736">
      <w:r w:rsidRPr="00D33F5A">
        <w:t>This constant indicates the size of the reordering window. The value equals to 2</w:t>
      </w:r>
      <w:r w:rsidRPr="00D33F5A">
        <w:rPr>
          <w:vertAlign w:val="superscript"/>
        </w:rPr>
        <w:t>[</w:t>
      </w:r>
      <w:r w:rsidRPr="00D33F5A">
        <w:rPr>
          <w:rFonts w:eastAsia="MS Mincho"/>
          <w:i/>
          <w:vertAlign w:val="superscript"/>
        </w:rPr>
        <w:t>pdcp-SN-SizeDL</w:t>
      </w:r>
      <w:r w:rsidRPr="00D33F5A">
        <w:rPr>
          <w:vertAlign w:val="superscript"/>
        </w:rPr>
        <w:t>] – 1</w:t>
      </w:r>
      <w:r w:rsidRPr="00D33F5A">
        <w:t xml:space="preserve"> for SRB/DRB</w:t>
      </w:r>
      <w:ins w:id="62" w:author="Xiaomi (Yumin)" w:date="2022-04-24T11:03:00Z">
        <w:r w:rsidR="00B86368">
          <w:t>/MRB</w:t>
        </w:r>
      </w:ins>
      <w:r w:rsidRPr="00D33F5A">
        <w:t xml:space="preserve"> and 2</w:t>
      </w:r>
      <w:r w:rsidRPr="00D33F5A">
        <w:rPr>
          <w:vertAlign w:val="superscript"/>
        </w:rPr>
        <w:t>[</w:t>
      </w:r>
      <w:r w:rsidRPr="00D33F5A">
        <w:rPr>
          <w:rFonts w:eastAsia="MS Mincho"/>
          <w:i/>
          <w:vertAlign w:val="superscript"/>
        </w:rPr>
        <w:t>sl-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宋体"/>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63" w:name="_967898916"/>
      <w:bookmarkStart w:id="64" w:name="_967899918"/>
      <w:bookmarkStart w:id="65" w:name="_967900323"/>
      <w:bookmarkStart w:id="66" w:name="_968057577"/>
      <w:bookmarkStart w:id="67" w:name="_968059040"/>
      <w:bookmarkStart w:id="68" w:name="_968059095"/>
      <w:bookmarkStart w:id="69" w:name="_968059297"/>
      <w:bookmarkStart w:id="70" w:name="_968059420"/>
      <w:bookmarkStart w:id="71" w:name="_968059442"/>
      <w:bookmarkStart w:id="72" w:name="_968060540"/>
      <w:bookmarkStart w:id="73" w:name="_968065686"/>
      <w:bookmarkStart w:id="74" w:name="_968484165"/>
      <w:bookmarkStart w:id="75" w:name="_968484813"/>
      <w:bookmarkStart w:id="76" w:name="_968484821"/>
      <w:bookmarkStart w:id="77" w:name="_968485490"/>
      <w:bookmarkStart w:id="78" w:name="_968491067"/>
      <w:bookmarkStart w:id="79" w:name="_968491141"/>
      <w:bookmarkStart w:id="80" w:name="_968493680"/>
      <w:bookmarkStart w:id="81" w:name="_969080957"/>
      <w:bookmarkStart w:id="82" w:name="_969081935"/>
      <w:bookmarkStart w:id="83" w:name="_969082143"/>
      <w:bookmarkStart w:id="84" w:name="_981793738"/>
      <w:bookmarkStart w:id="85" w:name="_981793736"/>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Pr>
          <w:i/>
        </w:rPr>
        <w:t xml:space="preserve">End of  Modificatcion </w:t>
      </w:r>
    </w:p>
    <w:p w14:paraId="7228452A" w14:textId="77777777" w:rsidR="00A965E6" w:rsidRPr="00A965E6" w:rsidRDefault="00A965E6" w:rsidP="00A965E6">
      <w:pPr>
        <w:rPr>
          <w:rFonts w:eastAsia="宋体"/>
          <w:lang w:eastAsia="zh-CN"/>
        </w:rPr>
      </w:pPr>
    </w:p>
    <w:sectPr w:rsidR="00A965E6" w:rsidRPr="00A965E6" w:rsidSect="00F41BF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C051D" w16cid:durableId="259DA1F0"/>
  <w16cid:commentId w16cid:paraId="578B10A3" w16cid:durableId="259DA185"/>
  <w16cid:commentId w16cid:paraId="74891609" w16cid:durableId="259DA186"/>
  <w16cid:commentId w16cid:paraId="385F87CD" w16cid:durableId="259DA8A2"/>
  <w16cid:commentId w16cid:paraId="1D73F4D5" w16cid:durableId="259DA18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72666B" w14:textId="77777777" w:rsidR="00D4151E" w:rsidRDefault="00D4151E">
      <w:pPr>
        <w:spacing w:after="0"/>
      </w:pPr>
      <w:r>
        <w:separator/>
      </w:r>
    </w:p>
  </w:endnote>
  <w:endnote w:type="continuationSeparator" w:id="0">
    <w:p w14:paraId="7876759C" w14:textId="77777777" w:rsidR="00D4151E" w:rsidRDefault="00D4151E">
      <w:pPr>
        <w:spacing w:after="0"/>
      </w:pPr>
      <w:r>
        <w:continuationSeparator/>
      </w:r>
    </w:p>
  </w:endnote>
  <w:endnote w:type="continuationNotice" w:id="1">
    <w:p w14:paraId="312ACA28" w14:textId="77777777" w:rsidR="00D4151E" w:rsidRDefault="00D415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Wingdings"/>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2F7C96" w14:textId="77777777" w:rsidR="00D4151E" w:rsidRDefault="00D4151E">
      <w:pPr>
        <w:spacing w:after="0"/>
      </w:pPr>
      <w:r>
        <w:separator/>
      </w:r>
    </w:p>
  </w:footnote>
  <w:footnote w:type="continuationSeparator" w:id="0">
    <w:p w14:paraId="3C8B93E9" w14:textId="77777777" w:rsidR="00D4151E" w:rsidRDefault="00D4151E">
      <w:pPr>
        <w:spacing w:after="0"/>
      </w:pPr>
      <w:r>
        <w:continuationSeparator/>
      </w:r>
    </w:p>
  </w:footnote>
  <w:footnote w:type="continuationNotice" w:id="1">
    <w:p w14:paraId="53E00F07" w14:textId="77777777" w:rsidR="00D4151E" w:rsidRDefault="00D415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BC4DD" w14:textId="77777777" w:rsidR="009519B6" w:rsidRDefault="00951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D3A12" w14:textId="77777777" w:rsidR="009519B6" w:rsidRDefault="009519B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5330" w14:textId="77777777" w:rsidR="009519B6" w:rsidRDefault="00951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4"/>
  </w:num>
  <w:num w:numId="6">
    <w:abstractNumId w:val="5"/>
  </w:num>
  <w:num w:numId="7">
    <w:abstractNumId w:val="0"/>
  </w:num>
  <w:num w:numId="8">
    <w:abstractNumId w:val="11"/>
  </w:num>
  <w:num w:numId="9">
    <w:abstractNumId w:val="11"/>
  </w:num>
  <w:num w:numId="10">
    <w:abstractNumId w:val="11"/>
  </w:num>
  <w:num w:numId="11">
    <w:abstractNumId w:val="2"/>
  </w:num>
  <w:num w:numId="12">
    <w:abstractNumId w:val="9"/>
  </w:num>
  <w:num w:numId="13">
    <w:abstractNumId w:val="3"/>
  </w:num>
  <w:num w:numId="14">
    <w:abstractNumId w:val="7"/>
  </w:num>
  <w:num w:numId="15">
    <w:abstractNumId w:val="12"/>
  </w:num>
  <w:num w:numId="16">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Yumin)">
    <w15:presenceInfo w15:providerId="None" w15:userId="Xiaomi (Yu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131"/>
    <w:rsid w:val="00004890"/>
    <w:rsid w:val="000051EB"/>
    <w:rsid w:val="000056A4"/>
    <w:rsid w:val="00006B80"/>
    <w:rsid w:val="000115C9"/>
    <w:rsid w:val="0001247C"/>
    <w:rsid w:val="0001365E"/>
    <w:rsid w:val="000136DF"/>
    <w:rsid w:val="00013A85"/>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B3F"/>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E75"/>
    <w:rsid w:val="00121606"/>
    <w:rsid w:val="00122434"/>
    <w:rsid w:val="00122AED"/>
    <w:rsid w:val="00122D26"/>
    <w:rsid w:val="00125BDC"/>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81C"/>
    <w:rsid w:val="0018546A"/>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490"/>
    <w:rsid w:val="001B6AB7"/>
    <w:rsid w:val="001B7A65"/>
    <w:rsid w:val="001C1FE7"/>
    <w:rsid w:val="001C2A03"/>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406"/>
    <w:rsid w:val="002678D2"/>
    <w:rsid w:val="002703AB"/>
    <w:rsid w:val="002706B5"/>
    <w:rsid w:val="002713EE"/>
    <w:rsid w:val="00273021"/>
    <w:rsid w:val="00273C82"/>
    <w:rsid w:val="00273ECF"/>
    <w:rsid w:val="0027482D"/>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93F"/>
    <w:rsid w:val="00345ECB"/>
    <w:rsid w:val="0034609E"/>
    <w:rsid w:val="00346341"/>
    <w:rsid w:val="0034695C"/>
    <w:rsid w:val="003475DC"/>
    <w:rsid w:val="00350DF8"/>
    <w:rsid w:val="003524DB"/>
    <w:rsid w:val="00352514"/>
    <w:rsid w:val="00352C1F"/>
    <w:rsid w:val="00353111"/>
    <w:rsid w:val="00353377"/>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4A7A"/>
    <w:rsid w:val="00364C73"/>
    <w:rsid w:val="00365DF6"/>
    <w:rsid w:val="00366E65"/>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4517"/>
    <w:rsid w:val="0039478B"/>
    <w:rsid w:val="00394B47"/>
    <w:rsid w:val="00394B9F"/>
    <w:rsid w:val="00394CFF"/>
    <w:rsid w:val="00394DF7"/>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B0328"/>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3F71"/>
    <w:rsid w:val="003D5291"/>
    <w:rsid w:val="003D59DC"/>
    <w:rsid w:val="003D783F"/>
    <w:rsid w:val="003D7AC6"/>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1607"/>
    <w:rsid w:val="00411794"/>
    <w:rsid w:val="00411925"/>
    <w:rsid w:val="00411CA1"/>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6AC"/>
    <w:rsid w:val="00436ACB"/>
    <w:rsid w:val="004375E5"/>
    <w:rsid w:val="004377F1"/>
    <w:rsid w:val="00437C5F"/>
    <w:rsid w:val="004424B6"/>
    <w:rsid w:val="00444731"/>
    <w:rsid w:val="00445466"/>
    <w:rsid w:val="00445544"/>
    <w:rsid w:val="004466AB"/>
    <w:rsid w:val="00446DBF"/>
    <w:rsid w:val="00450411"/>
    <w:rsid w:val="00450872"/>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F2E"/>
    <w:rsid w:val="00615836"/>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D8"/>
    <w:rsid w:val="006A67D1"/>
    <w:rsid w:val="006A798C"/>
    <w:rsid w:val="006B167A"/>
    <w:rsid w:val="006B1B9A"/>
    <w:rsid w:val="006B27CE"/>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A5"/>
    <w:rsid w:val="00963C18"/>
    <w:rsid w:val="00963FD9"/>
    <w:rsid w:val="00964373"/>
    <w:rsid w:val="00964C78"/>
    <w:rsid w:val="0096513B"/>
    <w:rsid w:val="0096552D"/>
    <w:rsid w:val="009657F4"/>
    <w:rsid w:val="00966A6A"/>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1034"/>
    <w:rsid w:val="00AB2405"/>
    <w:rsid w:val="00AB4748"/>
    <w:rsid w:val="00AB4948"/>
    <w:rsid w:val="00AB4F47"/>
    <w:rsid w:val="00AB74B8"/>
    <w:rsid w:val="00AC0B13"/>
    <w:rsid w:val="00AC20BA"/>
    <w:rsid w:val="00AC27F0"/>
    <w:rsid w:val="00AC5443"/>
    <w:rsid w:val="00AC78E9"/>
    <w:rsid w:val="00AD0530"/>
    <w:rsid w:val="00AD1CD8"/>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B66"/>
    <w:rsid w:val="00B612DB"/>
    <w:rsid w:val="00B628AC"/>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3A06"/>
    <w:rsid w:val="00C03BA4"/>
    <w:rsid w:val="00C04406"/>
    <w:rsid w:val="00C044AF"/>
    <w:rsid w:val="00C0584E"/>
    <w:rsid w:val="00C058AA"/>
    <w:rsid w:val="00C066A8"/>
    <w:rsid w:val="00C06A80"/>
    <w:rsid w:val="00C06DBC"/>
    <w:rsid w:val="00C07DB9"/>
    <w:rsid w:val="00C100A8"/>
    <w:rsid w:val="00C10B3D"/>
    <w:rsid w:val="00C11180"/>
    <w:rsid w:val="00C11B2C"/>
    <w:rsid w:val="00C11FD8"/>
    <w:rsid w:val="00C120F6"/>
    <w:rsid w:val="00C122DC"/>
    <w:rsid w:val="00C13E90"/>
    <w:rsid w:val="00C144DE"/>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DBC"/>
    <w:rsid w:val="00CD1D80"/>
    <w:rsid w:val="00CD35B1"/>
    <w:rsid w:val="00CD3F81"/>
    <w:rsid w:val="00CD6241"/>
    <w:rsid w:val="00CD76BC"/>
    <w:rsid w:val="00CD7D1F"/>
    <w:rsid w:val="00CE029F"/>
    <w:rsid w:val="00CE0A2B"/>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9A0"/>
    <w:rsid w:val="00D56E30"/>
    <w:rsid w:val="00D5794A"/>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855"/>
    <w:rsid w:val="00DC6382"/>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211E0"/>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79F4"/>
    <w:rsid w:val="00E70B10"/>
    <w:rsid w:val="00E710D7"/>
    <w:rsid w:val="00E71259"/>
    <w:rsid w:val="00E71AA1"/>
    <w:rsid w:val="00E71F60"/>
    <w:rsid w:val="00E7253C"/>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671"/>
    <w:rsid w:val="00F40ADA"/>
    <w:rsid w:val="00F41100"/>
    <w:rsid w:val="00F41BFE"/>
    <w:rsid w:val="00F4216A"/>
    <w:rsid w:val="00F4652C"/>
    <w:rsid w:val="00F47003"/>
    <w:rsid w:val="00F478B5"/>
    <w:rsid w:val="00F47BDF"/>
    <w:rsid w:val="00F50FDE"/>
    <w:rsid w:val="00F52CB1"/>
    <w:rsid w:val="00F53CFE"/>
    <w:rsid w:val="00F56F73"/>
    <w:rsid w:val="00F57C4E"/>
    <w:rsid w:val="00F61364"/>
    <w:rsid w:val="00F62854"/>
    <w:rsid w:val="00F62EEC"/>
    <w:rsid w:val="00F630DA"/>
    <w:rsid w:val="00F63243"/>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505"/>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03FF4D65-308C-4732-9DAD-8971D4C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宋体"/>
    </w:rPr>
  </w:style>
  <w:style w:type="character" w:customStyle="1" w:styleId="EndnoteTextChar">
    <w:name w:val="Endnote Text Char"/>
    <w:link w:val="EndnoteText"/>
    <w:qFormat/>
    <w:rsid w:val="00BF6103"/>
    <w:rPr>
      <w:rFonts w:eastAsia="宋体"/>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Normal"/>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Normal"/>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__.vsd"/><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6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__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66"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__2.vsd"/><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9B5EC525-CC5D-4055-87FA-2703F8560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9</TotalTime>
  <Pages>7</Pages>
  <Words>2615</Words>
  <Characters>14911</Characters>
  <Application>Microsoft Office Word</Application>
  <DocSecurity>0</DocSecurity>
  <Lines>124</Lines>
  <Paragraphs>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Xiaomi (Yumin)</cp:lastModifiedBy>
  <cp:revision>1199</cp:revision>
  <cp:lastPrinted>2021-06-04T02:10:00Z</cp:lastPrinted>
  <dcterms:created xsi:type="dcterms:W3CDTF">2021-09-08T10:18:00Z</dcterms:created>
  <dcterms:modified xsi:type="dcterms:W3CDTF">2022-05-14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